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3974A" w14:textId="77777777" w:rsidR="002379F1" w:rsidRDefault="002379F1"/>
    <w:p w14:paraId="21D547D0" w14:textId="77777777" w:rsidR="002379F1" w:rsidRDefault="002379F1"/>
    <w:p w14:paraId="7D84CCF5" w14:textId="77777777" w:rsidR="002379F1" w:rsidRDefault="002379F1"/>
    <w:p w14:paraId="53F004A0" w14:textId="31468A7F" w:rsidR="00CF3C3C" w:rsidRDefault="002379F1">
      <w:r>
        <w:rPr>
          <w:noProof/>
        </w:rPr>
        <w:drawing>
          <wp:inline distT="0" distB="0" distL="0" distR="0" wp14:anchorId="42B53955" wp14:editId="2B1DCCCC">
            <wp:extent cx="6270740" cy="2862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5828" cy="2864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C028D" w14:textId="6B3AC1F2" w:rsidR="002379F1" w:rsidRDefault="002379F1"/>
    <w:p w14:paraId="482F6251" w14:textId="5CDB8B93" w:rsidR="002379F1" w:rsidRDefault="002379F1"/>
    <w:p w14:paraId="6D86718C" w14:textId="59BEFE52" w:rsidR="002379F1" w:rsidRDefault="002379F1"/>
    <w:p w14:paraId="0F2F7060" w14:textId="29F6CB86" w:rsidR="002379F1" w:rsidRDefault="002379F1"/>
    <w:p w14:paraId="7BEA9371" w14:textId="712745FE" w:rsidR="002379F1" w:rsidRDefault="002379F1"/>
    <w:p w14:paraId="0AB50981" w14:textId="5E3A4073" w:rsidR="002379F1" w:rsidRDefault="002379F1"/>
    <w:p w14:paraId="7BC76A85" w14:textId="2C4E5BFD" w:rsidR="002379F1" w:rsidRDefault="002379F1"/>
    <w:p w14:paraId="552BD37F" w14:textId="0D5DA022" w:rsidR="002379F1" w:rsidRDefault="002379F1"/>
    <w:p w14:paraId="5BD4E887" w14:textId="77777777" w:rsidR="002379F1" w:rsidRDefault="002379F1"/>
    <w:sectPr w:rsidR="002379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NzE0tTQyMDS2NDZU0lEKTi0uzszPAykwrAUAKk+cLiwAAAA="/>
  </w:docVars>
  <w:rsids>
    <w:rsidRoot w:val="00ED0700"/>
    <w:rsid w:val="00012037"/>
    <w:rsid w:val="00013B03"/>
    <w:rsid w:val="00015144"/>
    <w:rsid w:val="00015148"/>
    <w:rsid w:val="00015BA9"/>
    <w:rsid w:val="0001751B"/>
    <w:rsid w:val="0002070C"/>
    <w:rsid w:val="00024AA5"/>
    <w:rsid w:val="00025C50"/>
    <w:rsid w:val="0003611D"/>
    <w:rsid w:val="00041912"/>
    <w:rsid w:val="00052F51"/>
    <w:rsid w:val="00065334"/>
    <w:rsid w:val="00071B3B"/>
    <w:rsid w:val="00077189"/>
    <w:rsid w:val="00083130"/>
    <w:rsid w:val="00090E48"/>
    <w:rsid w:val="000945C0"/>
    <w:rsid w:val="00094768"/>
    <w:rsid w:val="000B559F"/>
    <w:rsid w:val="000B565A"/>
    <w:rsid w:val="000B76EC"/>
    <w:rsid w:val="000C17F5"/>
    <w:rsid w:val="000C2AEE"/>
    <w:rsid w:val="000C3177"/>
    <w:rsid w:val="000C39F7"/>
    <w:rsid w:val="000D1086"/>
    <w:rsid w:val="000D3F96"/>
    <w:rsid w:val="000E11A2"/>
    <w:rsid w:val="000E16E9"/>
    <w:rsid w:val="000E1DF6"/>
    <w:rsid w:val="000E3E47"/>
    <w:rsid w:val="000F06C6"/>
    <w:rsid w:val="000F28A8"/>
    <w:rsid w:val="000F6C69"/>
    <w:rsid w:val="00103843"/>
    <w:rsid w:val="0011035F"/>
    <w:rsid w:val="00110948"/>
    <w:rsid w:val="00125D07"/>
    <w:rsid w:val="00135847"/>
    <w:rsid w:val="00137193"/>
    <w:rsid w:val="00146CE9"/>
    <w:rsid w:val="00146DFC"/>
    <w:rsid w:val="0015421B"/>
    <w:rsid w:val="001718EC"/>
    <w:rsid w:val="00183356"/>
    <w:rsid w:val="00193462"/>
    <w:rsid w:val="001A1D0B"/>
    <w:rsid w:val="001A6E3A"/>
    <w:rsid w:val="001C0993"/>
    <w:rsid w:val="001C45C4"/>
    <w:rsid w:val="001C5546"/>
    <w:rsid w:val="001D08C1"/>
    <w:rsid w:val="001D1AAA"/>
    <w:rsid w:val="001D5390"/>
    <w:rsid w:val="001E7BF2"/>
    <w:rsid w:val="00204D04"/>
    <w:rsid w:val="002155D3"/>
    <w:rsid w:val="0021618D"/>
    <w:rsid w:val="00221E0D"/>
    <w:rsid w:val="002238EC"/>
    <w:rsid w:val="00226638"/>
    <w:rsid w:val="002324AA"/>
    <w:rsid w:val="00236165"/>
    <w:rsid w:val="002379F1"/>
    <w:rsid w:val="002528B6"/>
    <w:rsid w:val="00256C60"/>
    <w:rsid w:val="00266E88"/>
    <w:rsid w:val="002672AD"/>
    <w:rsid w:val="00270C00"/>
    <w:rsid w:val="002721DA"/>
    <w:rsid w:val="0027511D"/>
    <w:rsid w:val="002940D1"/>
    <w:rsid w:val="002A15AE"/>
    <w:rsid w:val="002B2804"/>
    <w:rsid w:val="002C2C72"/>
    <w:rsid w:val="002C557D"/>
    <w:rsid w:val="002C6B2A"/>
    <w:rsid w:val="002D4BAB"/>
    <w:rsid w:val="002D5B57"/>
    <w:rsid w:val="002E4733"/>
    <w:rsid w:val="002F04C7"/>
    <w:rsid w:val="002F767F"/>
    <w:rsid w:val="0030152C"/>
    <w:rsid w:val="003029E0"/>
    <w:rsid w:val="00311526"/>
    <w:rsid w:val="0031281F"/>
    <w:rsid w:val="00313743"/>
    <w:rsid w:val="003164E5"/>
    <w:rsid w:val="00323090"/>
    <w:rsid w:val="0033186A"/>
    <w:rsid w:val="00332853"/>
    <w:rsid w:val="00334390"/>
    <w:rsid w:val="00345B4E"/>
    <w:rsid w:val="00346BA8"/>
    <w:rsid w:val="00350714"/>
    <w:rsid w:val="00350C05"/>
    <w:rsid w:val="00363EE6"/>
    <w:rsid w:val="00374F9A"/>
    <w:rsid w:val="00387AF4"/>
    <w:rsid w:val="003922A0"/>
    <w:rsid w:val="00393684"/>
    <w:rsid w:val="003A702C"/>
    <w:rsid w:val="003B7416"/>
    <w:rsid w:val="003C2BCC"/>
    <w:rsid w:val="003C7C67"/>
    <w:rsid w:val="003D11C6"/>
    <w:rsid w:val="003E5FEF"/>
    <w:rsid w:val="003F3B05"/>
    <w:rsid w:val="003F75C8"/>
    <w:rsid w:val="004053F2"/>
    <w:rsid w:val="0041333C"/>
    <w:rsid w:val="004139E2"/>
    <w:rsid w:val="00413EC3"/>
    <w:rsid w:val="0041701E"/>
    <w:rsid w:val="004220F1"/>
    <w:rsid w:val="0043751E"/>
    <w:rsid w:val="00453428"/>
    <w:rsid w:val="004568D7"/>
    <w:rsid w:val="00460BFE"/>
    <w:rsid w:val="004630A9"/>
    <w:rsid w:val="00465490"/>
    <w:rsid w:val="00467274"/>
    <w:rsid w:val="00491DA9"/>
    <w:rsid w:val="004B0CD1"/>
    <w:rsid w:val="004D6D8D"/>
    <w:rsid w:val="004D6DC5"/>
    <w:rsid w:val="004E724E"/>
    <w:rsid w:val="004E7640"/>
    <w:rsid w:val="004F3AAB"/>
    <w:rsid w:val="004F4CF0"/>
    <w:rsid w:val="004F5481"/>
    <w:rsid w:val="00502742"/>
    <w:rsid w:val="00503B28"/>
    <w:rsid w:val="0050536A"/>
    <w:rsid w:val="0053329A"/>
    <w:rsid w:val="00543A22"/>
    <w:rsid w:val="00544AF9"/>
    <w:rsid w:val="005451B5"/>
    <w:rsid w:val="00545534"/>
    <w:rsid w:val="0057606A"/>
    <w:rsid w:val="005765BD"/>
    <w:rsid w:val="00584763"/>
    <w:rsid w:val="00585E1B"/>
    <w:rsid w:val="00591134"/>
    <w:rsid w:val="00594F31"/>
    <w:rsid w:val="005A690C"/>
    <w:rsid w:val="005B1D3B"/>
    <w:rsid w:val="005B3AC6"/>
    <w:rsid w:val="005B3DAF"/>
    <w:rsid w:val="005B4444"/>
    <w:rsid w:val="005C42D4"/>
    <w:rsid w:val="005C7ECE"/>
    <w:rsid w:val="005F305E"/>
    <w:rsid w:val="0061174F"/>
    <w:rsid w:val="006125E6"/>
    <w:rsid w:val="00620621"/>
    <w:rsid w:val="006329FB"/>
    <w:rsid w:val="00634F73"/>
    <w:rsid w:val="00642E5E"/>
    <w:rsid w:val="006526C5"/>
    <w:rsid w:val="00652D18"/>
    <w:rsid w:val="006619E1"/>
    <w:rsid w:val="00664323"/>
    <w:rsid w:val="00670EBB"/>
    <w:rsid w:val="00684C77"/>
    <w:rsid w:val="00694A2C"/>
    <w:rsid w:val="006A49EC"/>
    <w:rsid w:val="006A52C1"/>
    <w:rsid w:val="006C606D"/>
    <w:rsid w:val="006D0BDD"/>
    <w:rsid w:val="006D4E4C"/>
    <w:rsid w:val="006E5C77"/>
    <w:rsid w:val="006F7B4D"/>
    <w:rsid w:val="00713245"/>
    <w:rsid w:val="007145EB"/>
    <w:rsid w:val="00723050"/>
    <w:rsid w:val="007265F9"/>
    <w:rsid w:val="00732A85"/>
    <w:rsid w:val="007365D5"/>
    <w:rsid w:val="00740D9B"/>
    <w:rsid w:val="00745DE9"/>
    <w:rsid w:val="00753A48"/>
    <w:rsid w:val="00754516"/>
    <w:rsid w:val="00756C83"/>
    <w:rsid w:val="00761DFE"/>
    <w:rsid w:val="0077439E"/>
    <w:rsid w:val="00775AB5"/>
    <w:rsid w:val="00776289"/>
    <w:rsid w:val="00780E7A"/>
    <w:rsid w:val="00790A2D"/>
    <w:rsid w:val="007954D1"/>
    <w:rsid w:val="007959DF"/>
    <w:rsid w:val="007C25C9"/>
    <w:rsid w:val="007C773D"/>
    <w:rsid w:val="007F414B"/>
    <w:rsid w:val="00800BE2"/>
    <w:rsid w:val="0082099E"/>
    <w:rsid w:val="00821B7E"/>
    <w:rsid w:val="00822534"/>
    <w:rsid w:val="008450A6"/>
    <w:rsid w:val="0087396E"/>
    <w:rsid w:val="008847EB"/>
    <w:rsid w:val="00896645"/>
    <w:rsid w:val="00897484"/>
    <w:rsid w:val="008B750B"/>
    <w:rsid w:val="008C1435"/>
    <w:rsid w:val="008D1239"/>
    <w:rsid w:val="008D677F"/>
    <w:rsid w:val="008E5C65"/>
    <w:rsid w:val="008E622F"/>
    <w:rsid w:val="008E7761"/>
    <w:rsid w:val="008F3CF1"/>
    <w:rsid w:val="00900B43"/>
    <w:rsid w:val="00915776"/>
    <w:rsid w:val="00917DBD"/>
    <w:rsid w:val="009349F6"/>
    <w:rsid w:val="009433C6"/>
    <w:rsid w:val="0094386F"/>
    <w:rsid w:val="00943F55"/>
    <w:rsid w:val="0095014A"/>
    <w:rsid w:val="00954E30"/>
    <w:rsid w:val="0095615E"/>
    <w:rsid w:val="00964929"/>
    <w:rsid w:val="009650EC"/>
    <w:rsid w:val="0097073E"/>
    <w:rsid w:val="0097166B"/>
    <w:rsid w:val="00971D0F"/>
    <w:rsid w:val="00985038"/>
    <w:rsid w:val="00994433"/>
    <w:rsid w:val="009A5D8E"/>
    <w:rsid w:val="009B07CB"/>
    <w:rsid w:val="009B094B"/>
    <w:rsid w:val="009B6822"/>
    <w:rsid w:val="009C0DED"/>
    <w:rsid w:val="009D0A42"/>
    <w:rsid w:val="009D0A77"/>
    <w:rsid w:val="009D302E"/>
    <w:rsid w:val="009D5186"/>
    <w:rsid w:val="009E2C89"/>
    <w:rsid w:val="009E3B03"/>
    <w:rsid w:val="009E474B"/>
    <w:rsid w:val="009F26FC"/>
    <w:rsid w:val="009F41F2"/>
    <w:rsid w:val="00A01AC5"/>
    <w:rsid w:val="00A052B3"/>
    <w:rsid w:val="00A07500"/>
    <w:rsid w:val="00A1489B"/>
    <w:rsid w:val="00A20481"/>
    <w:rsid w:val="00A2353A"/>
    <w:rsid w:val="00A25731"/>
    <w:rsid w:val="00A41CB8"/>
    <w:rsid w:val="00A44C3B"/>
    <w:rsid w:val="00A578AB"/>
    <w:rsid w:val="00A57EFC"/>
    <w:rsid w:val="00A645AB"/>
    <w:rsid w:val="00A7500D"/>
    <w:rsid w:val="00A933EC"/>
    <w:rsid w:val="00A96B49"/>
    <w:rsid w:val="00AA312E"/>
    <w:rsid w:val="00AA6219"/>
    <w:rsid w:val="00AB072F"/>
    <w:rsid w:val="00AC2A0D"/>
    <w:rsid w:val="00AD2017"/>
    <w:rsid w:val="00AD7AD7"/>
    <w:rsid w:val="00AE0032"/>
    <w:rsid w:val="00AE19D6"/>
    <w:rsid w:val="00AE35A9"/>
    <w:rsid w:val="00AF07B9"/>
    <w:rsid w:val="00AF692F"/>
    <w:rsid w:val="00B036E2"/>
    <w:rsid w:val="00B27A31"/>
    <w:rsid w:val="00B305A1"/>
    <w:rsid w:val="00B35EBD"/>
    <w:rsid w:val="00B42F59"/>
    <w:rsid w:val="00B4456B"/>
    <w:rsid w:val="00B44855"/>
    <w:rsid w:val="00B57AE0"/>
    <w:rsid w:val="00B6061E"/>
    <w:rsid w:val="00B6154D"/>
    <w:rsid w:val="00B62849"/>
    <w:rsid w:val="00B7190E"/>
    <w:rsid w:val="00B7315A"/>
    <w:rsid w:val="00BA0DCC"/>
    <w:rsid w:val="00BA2E15"/>
    <w:rsid w:val="00BA3AE3"/>
    <w:rsid w:val="00BB032C"/>
    <w:rsid w:val="00BB58FF"/>
    <w:rsid w:val="00BC370F"/>
    <w:rsid w:val="00BC38F1"/>
    <w:rsid w:val="00BC591E"/>
    <w:rsid w:val="00BE0D85"/>
    <w:rsid w:val="00BE59D8"/>
    <w:rsid w:val="00BF0FB1"/>
    <w:rsid w:val="00C033BE"/>
    <w:rsid w:val="00C03FFE"/>
    <w:rsid w:val="00C06FCB"/>
    <w:rsid w:val="00C2027E"/>
    <w:rsid w:val="00C27718"/>
    <w:rsid w:val="00C3014C"/>
    <w:rsid w:val="00C421F7"/>
    <w:rsid w:val="00C42635"/>
    <w:rsid w:val="00C53105"/>
    <w:rsid w:val="00C57E61"/>
    <w:rsid w:val="00C66044"/>
    <w:rsid w:val="00C66D15"/>
    <w:rsid w:val="00C7514C"/>
    <w:rsid w:val="00C810FB"/>
    <w:rsid w:val="00C81198"/>
    <w:rsid w:val="00C94751"/>
    <w:rsid w:val="00CA482F"/>
    <w:rsid w:val="00CC4969"/>
    <w:rsid w:val="00CC4EE3"/>
    <w:rsid w:val="00CD366D"/>
    <w:rsid w:val="00CD65CE"/>
    <w:rsid w:val="00CE0E44"/>
    <w:rsid w:val="00CE1A0D"/>
    <w:rsid w:val="00CF3C3C"/>
    <w:rsid w:val="00CF7F01"/>
    <w:rsid w:val="00CF7F48"/>
    <w:rsid w:val="00D0118D"/>
    <w:rsid w:val="00D02F1E"/>
    <w:rsid w:val="00D0641E"/>
    <w:rsid w:val="00D10FE5"/>
    <w:rsid w:val="00D1237F"/>
    <w:rsid w:val="00D16E4B"/>
    <w:rsid w:val="00D23D38"/>
    <w:rsid w:val="00D275D6"/>
    <w:rsid w:val="00D31553"/>
    <w:rsid w:val="00D44E76"/>
    <w:rsid w:val="00D565FE"/>
    <w:rsid w:val="00D57283"/>
    <w:rsid w:val="00D64DBF"/>
    <w:rsid w:val="00D708C9"/>
    <w:rsid w:val="00D71BE7"/>
    <w:rsid w:val="00D87273"/>
    <w:rsid w:val="00DA1711"/>
    <w:rsid w:val="00DA3092"/>
    <w:rsid w:val="00DA3B36"/>
    <w:rsid w:val="00DA7864"/>
    <w:rsid w:val="00DB2C43"/>
    <w:rsid w:val="00DB3F44"/>
    <w:rsid w:val="00DE0AC4"/>
    <w:rsid w:val="00DE29CF"/>
    <w:rsid w:val="00DF6E0D"/>
    <w:rsid w:val="00E00667"/>
    <w:rsid w:val="00E07FF8"/>
    <w:rsid w:val="00E10AAD"/>
    <w:rsid w:val="00E2449F"/>
    <w:rsid w:val="00E24786"/>
    <w:rsid w:val="00E304D1"/>
    <w:rsid w:val="00E30DE5"/>
    <w:rsid w:val="00E3229E"/>
    <w:rsid w:val="00E56FA0"/>
    <w:rsid w:val="00E81730"/>
    <w:rsid w:val="00E8322A"/>
    <w:rsid w:val="00E905FE"/>
    <w:rsid w:val="00E94E22"/>
    <w:rsid w:val="00EA3212"/>
    <w:rsid w:val="00EB32B4"/>
    <w:rsid w:val="00EC2995"/>
    <w:rsid w:val="00ED0080"/>
    <w:rsid w:val="00ED0700"/>
    <w:rsid w:val="00ED28F9"/>
    <w:rsid w:val="00ED32C8"/>
    <w:rsid w:val="00ED398B"/>
    <w:rsid w:val="00ED4AD3"/>
    <w:rsid w:val="00ED5035"/>
    <w:rsid w:val="00ED6730"/>
    <w:rsid w:val="00EE4164"/>
    <w:rsid w:val="00EE4D52"/>
    <w:rsid w:val="00EE5042"/>
    <w:rsid w:val="00EF4F44"/>
    <w:rsid w:val="00F02158"/>
    <w:rsid w:val="00F03E7E"/>
    <w:rsid w:val="00F046EB"/>
    <w:rsid w:val="00F12B34"/>
    <w:rsid w:val="00F13080"/>
    <w:rsid w:val="00F14CED"/>
    <w:rsid w:val="00F26475"/>
    <w:rsid w:val="00F35DE8"/>
    <w:rsid w:val="00F4110F"/>
    <w:rsid w:val="00F44BC2"/>
    <w:rsid w:val="00F525C4"/>
    <w:rsid w:val="00F52607"/>
    <w:rsid w:val="00F53FE4"/>
    <w:rsid w:val="00F54F52"/>
    <w:rsid w:val="00F565C5"/>
    <w:rsid w:val="00F63321"/>
    <w:rsid w:val="00F70771"/>
    <w:rsid w:val="00F73D28"/>
    <w:rsid w:val="00F83A09"/>
    <w:rsid w:val="00F91287"/>
    <w:rsid w:val="00F9699B"/>
    <w:rsid w:val="00FB4B8C"/>
    <w:rsid w:val="00FB7192"/>
    <w:rsid w:val="00FC4A38"/>
    <w:rsid w:val="00FD4502"/>
    <w:rsid w:val="00FE3DE0"/>
    <w:rsid w:val="00FE7E76"/>
    <w:rsid w:val="00FF47A9"/>
    <w:rsid w:val="00FF6DD0"/>
    <w:rsid w:val="00FF7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20727"/>
  <w15:chartTrackingRefBased/>
  <w15:docId w15:val="{71DE9D34-2734-4050-87D4-0D8F840D7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phota wasti</dc:creator>
  <cp:keywords/>
  <dc:description/>
  <cp:lastModifiedBy>asphota wasti</cp:lastModifiedBy>
  <cp:revision>3</cp:revision>
  <dcterms:created xsi:type="dcterms:W3CDTF">2022-01-21T21:29:00Z</dcterms:created>
  <dcterms:modified xsi:type="dcterms:W3CDTF">2022-01-21T21:30:00Z</dcterms:modified>
</cp:coreProperties>
</file>